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85B76" w14:textId="77A0FE42" w:rsidR="005E0C83" w:rsidRDefault="000A7629" w:rsidP="00864F65">
      <w:pPr>
        <w:jc w:val="center"/>
        <w:rPr>
          <w:b/>
          <w:bCs/>
        </w:rPr>
      </w:pPr>
      <w:r>
        <w:rPr>
          <w:b/>
          <w:bCs/>
        </w:rPr>
        <w:t>V</w:t>
      </w:r>
      <w:r w:rsidR="00864F65" w:rsidRPr="00864F65">
        <w:rPr>
          <w:b/>
          <w:bCs/>
        </w:rPr>
        <w:t>MWare Horizon Instructions</w:t>
      </w:r>
    </w:p>
    <w:p w14:paraId="0B04FCB0" w14:textId="595E9A18" w:rsidR="00EC2A0B" w:rsidRDefault="00EC2A0B" w:rsidP="00EC2A0B">
      <w:pPr>
        <w:rPr>
          <w:b/>
          <w:bCs/>
        </w:rPr>
      </w:pPr>
    </w:p>
    <w:p w14:paraId="1D4A605D" w14:textId="495F9ADD" w:rsidR="00EC2A0B" w:rsidRDefault="00EC2A0B" w:rsidP="00EC2A0B">
      <w:pPr>
        <w:rPr>
          <w:b/>
          <w:bCs/>
        </w:rPr>
      </w:pPr>
    </w:p>
    <w:p w14:paraId="73C4EA45" w14:textId="064C554F" w:rsidR="00EC2A0B" w:rsidRPr="00EC2A0B" w:rsidRDefault="00EC2A0B" w:rsidP="00EC2A0B">
      <w:pPr>
        <w:rPr>
          <w:bCs/>
        </w:rPr>
      </w:pPr>
      <w:r w:rsidRPr="00EC2A0B">
        <w:rPr>
          <w:bCs/>
        </w:rPr>
        <w:t xml:space="preserve">Below you will find the step by step instructions for logging into the </w:t>
      </w:r>
      <w:proofErr w:type="spellStart"/>
      <w:r w:rsidRPr="00EC2A0B">
        <w:rPr>
          <w:bCs/>
        </w:rPr>
        <w:t>Ubalt</w:t>
      </w:r>
      <w:proofErr w:type="spellEnd"/>
      <w:r w:rsidRPr="00EC2A0B">
        <w:rPr>
          <w:bCs/>
        </w:rPr>
        <w:t xml:space="preserve"> VM </w:t>
      </w:r>
      <w:r>
        <w:rPr>
          <w:bCs/>
        </w:rPr>
        <w:t xml:space="preserve">environment, which can be accessed from any browser.  </w:t>
      </w:r>
    </w:p>
    <w:p w14:paraId="4AC81015" w14:textId="781DC606" w:rsidR="00864F65" w:rsidRDefault="00864F65" w:rsidP="00864F65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24"/>
        <w:gridCol w:w="3426"/>
      </w:tblGrid>
      <w:tr w:rsidR="00F55369" w14:paraId="101B76F1" w14:textId="77777777" w:rsidTr="00864F65">
        <w:tc>
          <w:tcPr>
            <w:tcW w:w="5485" w:type="dxa"/>
          </w:tcPr>
          <w:p w14:paraId="64DCD2C0" w14:textId="77777777" w:rsidR="00F55369" w:rsidRDefault="00F55369" w:rsidP="00864F65">
            <w:pPr>
              <w:jc w:val="center"/>
              <w:rPr>
                <w:noProof/>
              </w:rPr>
            </w:pPr>
          </w:p>
        </w:tc>
        <w:tc>
          <w:tcPr>
            <w:tcW w:w="3865" w:type="dxa"/>
          </w:tcPr>
          <w:p w14:paraId="7720DFC9" w14:textId="29B1A4E9" w:rsidR="00F55369" w:rsidRDefault="00F55369" w:rsidP="00864F65">
            <w:pPr>
              <w:pStyle w:val="ListParagraph"/>
              <w:numPr>
                <w:ilvl w:val="0"/>
                <w:numId w:val="1"/>
              </w:numPr>
            </w:pPr>
            <w:r>
              <w:t xml:space="preserve">Go to </w:t>
            </w:r>
            <w:hyperlink r:id="rId7" w:history="1">
              <w:r w:rsidR="003A1C6A" w:rsidRPr="0037379E">
                <w:rPr>
                  <w:rStyle w:val="Hyperlink"/>
                </w:rPr>
                <w:t>https://horizon.ubalt.edu/</w:t>
              </w:r>
            </w:hyperlink>
            <w:r>
              <w:t xml:space="preserve"> </w:t>
            </w:r>
          </w:p>
          <w:p w14:paraId="068DFC7A" w14:textId="272CA774" w:rsidR="00F55369" w:rsidRPr="00864F65" w:rsidRDefault="00F55369" w:rsidP="00F55369">
            <w:pPr>
              <w:pStyle w:val="ListParagraph"/>
              <w:ind w:left="360"/>
            </w:pPr>
          </w:p>
        </w:tc>
      </w:tr>
      <w:tr w:rsidR="00864F65" w14:paraId="7CA6326B" w14:textId="77777777" w:rsidTr="00864F65">
        <w:tc>
          <w:tcPr>
            <w:tcW w:w="5485" w:type="dxa"/>
          </w:tcPr>
          <w:p w14:paraId="3B33A7AF" w14:textId="2209975B" w:rsidR="00864F65" w:rsidRDefault="00864F65" w:rsidP="00864F6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500338E" wp14:editId="1E9DB4A5">
                      <wp:simplePos x="0" y="0"/>
                      <wp:positionH relativeFrom="column">
                        <wp:posOffset>1969135</wp:posOffset>
                      </wp:positionH>
                      <wp:positionV relativeFrom="paragraph">
                        <wp:posOffset>1662430</wp:posOffset>
                      </wp:positionV>
                      <wp:extent cx="691116" cy="640080"/>
                      <wp:effectExtent l="12700" t="12700" r="7620" b="762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1116" cy="640080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B2A7B8" id="Oval 9" o:spid="_x0000_s1026" style="position:absolute;margin-left:155.05pt;margin-top:130.9pt;width:54.4pt;height:50.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" filled="f" strokecolor="red" strokeweight="2.25pt">
                      <v:stroke joinstyle="miter"/>
                    </v:oval>
                  </w:pict>
                </mc:Fallback>
              </mc:AlternateContent>
            </w:r>
            <w:r w:rsidRPr="004D117A">
              <w:rPr>
                <w:noProof/>
              </w:rPr>
              <w:drawing>
                <wp:inline distT="0" distB="0" distL="0" distR="0" wp14:anchorId="635E265E" wp14:editId="11EBE214">
                  <wp:extent cx="2137144" cy="2674002"/>
                  <wp:effectExtent l="0" t="0" r="0" b="5715"/>
                  <wp:docPr id="1" name="Picture 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graphical user interface&#10;&#10;Description automatically generated"/>
                          <pic:cNvPicPr/>
                        </pic:nvPicPr>
                        <pic:blipFill rotWithShape="1">
                          <a:blip r:embed="rId8"/>
                          <a:srcRect b="21092"/>
                          <a:stretch/>
                        </pic:blipFill>
                        <pic:spPr bwMode="auto">
                          <a:xfrm>
                            <a:off x="0" y="0"/>
                            <a:ext cx="2171460" cy="2716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65" w:type="dxa"/>
          </w:tcPr>
          <w:p w14:paraId="0477EA88" w14:textId="77777777" w:rsidR="00864F65" w:rsidRPr="00864F65" w:rsidRDefault="00864F65" w:rsidP="00864F65">
            <w:pPr>
              <w:pStyle w:val="ListParagraph"/>
              <w:numPr>
                <w:ilvl w:val="0"/>
                <w:numId w:val="1"/>
              </w:numPr>
            </w:pPr>
            <w:r w:rsidRPr="00864F65">
              <w:t>Select VMware Horizon HTML Access</w:t>
            </w:r>
          </w:p>
          <w:p w14:paraId="47B4C2E9" w14:textId="4FD8994E" w:rsidR="00864F65" w:rsidRPr="00864F65" w:rsidRDefault="00864F65" w:rsidP="00864F65">
            <w:pPr>
              <w:pStyle w:val="ListParagraph"/>
            </w:pPr>
          </w:p>
        </w:tc>
      </w:tr>
      <w:tr w:rsidR="00864F65" w14:paraId="6375C33F" w14:textId="77777777" w:rsidTr="00864F65">
        <w:tc>
          <w:tcPr>
            <w:tcW w:w="5485" w:type="dxa"/>
          </w:tcPr>
          <w:p w14:paraId="0EE9218B" w14:textId="717DA749" w:rsidR="00864F65" w:rsidRDefault="00864F65" w:rsidP="00864F65">
            <w:pPr>
              <w:jc w:val="center"/>
              <w:rPr>
                <w:b/>
                <w:bCs/>
              </w:rPr>
            </w:pPr>
            <w:r w:rsidRPr="004D117A">
              <w:rPr>
                <w:noProof/>
              </w:rPr>
              <w:drawing>
                <wp:inline distT="0" distB="0" distL="0" distR="0" wp14:anchorId="3A756899" wp14:editId="55D8DC55">
                  <wp:extent cx="2168796" cy="2498651"/>
                  <wp:effectExtent l="0" t="0" r="3175" b="3810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5667" cy="25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65" w:type="dxa"/>
          </w:tcPr>
          <w:p w14:paraId="20B88FEA" w14:textId="61ABE35C" w:rsidR="00864F65" w:rsidRPr="00864F65" w:rsidRDefault="00864F65" w:rsidP="00864F65">
            <w:pPr>
              <w:pStyle w:val="ListParagraph"/>
              <w:numPr>
                <w:ilvl w:val="0"/>
                <w:numId w:val="1"/>
              </w:numPr>
            </w:pPr>
            <w:r w:rsidRPr="00864F65">
              <w:t>Signin with your myUB username and Password</w:t>
            </w:r>
          </w:p>
        </w:tc>
      </w:tr>
      <w:tr w:rsidR="00864F65" w14:paraId="4FD3E0DB" w14:textId="77777777" w:rsidTr="00864F65">
        <w:tc>
          <w:tcPr>
            <w:tcW w:w="5485" w:type="dxa"/>
          </w:tcPr>
          <w:p w14:paraId="37D02D6A" w14:textId="7C878CBC" w:rsidR="00864F65" w:rsidRDefault="00864F65" w:rsidP="00864F6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4A89D08" wp14:editId="1BD66A57">
                      <wp:simplePos x="0" y="0"/>
                      <wp:positionH relativeFrom="column">
                        <wp:posOffset>1162050</wp:posOffset>
                      </wp:positionH>
                      <wp:positionV relativeFrom="paragraph">
                        <wp:posOffset>476250</wp:posOffset>
                      </wp:positionV>
                      <wp:extent cx="691116" cy="731579"/>
                      <wp:effectExtent l="12700" t="12700" r="7620" b="17780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1116" cy="731579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5A816D" id="Oval 10" o:spid="_x0000_s1026" style="position:absolute;margin-left:91.5pt;margin-top:37.5pt;width:54.4pt;height:57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" filled="f" strokecolor="red" strokeweight="2.25pt">
                      <v:stroke joinstyle="miter"/>
                    </v:oval>
                  </w:pict>
                </mc:Fallback>
              </mc:AlternateContent>
            </w:r>
            <w:r w:rsidRPr="004D117A">
              <w:rPr>
                <w:noProof/>
              </w:rPr>
              <w:drawing>
                <wp:inline distT="0" distB="0" distL="0" distR="0" wp14:anchorId="6E1E7801" wp14:editId="21EEA35E">
                  <wp:extent cx="3624926" cy="1584251"/>
                  <wp:effectExtent l="0" t="0" r="0" b="3810"/>
                  <wp:docPr id="4" name="Picture 4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1538" cy="1613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65" w:type="dxa"/>
          </w:tcPr>
          <w:p w14:paraId="486B1A11" w14:textId="483DE350" w:rsidR="00864F65" w:rsidRPr="00864F65" w:rsidRDefault="00864F65" w:rsidP="00864F65">
            <w:pPr>
              <w:pStyle w:val="ListParagraph"/>
              <w:numPr>
                <w:ilvl w:val="0"/>
                <w:numId w:val="1"/>
              </w:numPr>
            </w:pPr>
            <w:r>
              <w:t xml:space="preserve">Select the </w:t>
            </w:r>
            <w:r w:rsidR="003A1C6A" w:rsidRPr="003A1C6A">
              <w:rPr>
                <w:b/>
              </w:rPr>
              <w:t>Office 10</w:t>
            </w:r>
            <w:r w:rsidR="003A1C6A">
              <w:t xml:space="preserve"> </w:t>
            </w:r>
            <w:r>
              <w:t>VM</w:t>
            </w:r>
          </w:p>
        </w:tc>
      </w:tr>
      <w:tr w:rsidR="00864F65" w14:paraId="268C8B9B" w14:textId="77777777" w:rsidTr="00864F65">
        <w:tc>
          <w:tcPr>
            <w:tcW w:w="5485" w:type="dxa"/>
          </w:tcPr>
          <w:p w14:paraId="0E6613DE" w14:textId="253FED95" w:rsidR="00864F65" w:rsidRDefault="00864F65" w:rsidP="00864F65">
            <w:pPr>
              <w:jc w:val="center"/>
              <w:rPr>
                <w:b/>
                <w:bCs/>
              </w:rPr>
            </w:pPr>
            <w:r w:rsidRPr="000A7304">
              <w:rPr>
                <w:noProof/>
              </w:rPr>
              <w:drawing>
                <wp:inline distT="0" distB="0" distL="0" distR="0" wp14:anchorId="208A2135" wp14:editId="3905AB7C">
                  <wp:extent cx="3441850" cy="1850065"/>
                  <wp:effectExtent l="0" t="0" r="0" b="4445"/>
                  <wp:docPr id="7" name="Picture 7" descr="A screenshot of a compu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screenshot of a computer&#10;&#10;Description automatically generated with low confidenc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174" cy="1884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65" w:type="dxa"/>
          </w:tcPr>
          <w:p w14:paraId="5277FF20" w14:textId="787985B9" w:rsidR="00864F65" w:rsidRDefault="00864F65" w:rsidP="00864F65">
            <w:pPr>
              <w:pStyle w:val="ListParagraph"/>
              <w:numPr>
                <w:ilvl w:val="0"/>
                <w:numId w:val="1"/>
              </w:numPr>
            </w:pPr>
            <w:r>
              <w:t>Your now signed into the VM.</w:t>
            </w:r>
          </w:p>
          <w:p w14:paraId="7D14EB1C" w14:textId="608358B9" w:rsidR="00864F65" w:rsidRDefault="00864F65" w:rsidP="00864F65">
            <w:pPr>
              <w:rPr>
                <w:b/>
                <w:bCs/>
              </w:rPr>
            </w:pPr>
            <w:r w:rsidRPr="00FB2DA3">
              <w:rPr>
                <w:b/>
                <w:bCs/>
              </w:rPr>
              <w:t>Note:</w:t>
            </w:r>
            <w:r>
              <w:t xml:space="preserve"> Always sign-out when you are done using the VM. All settings get erased when you sign-out, so save all documents to your network drive.</w:t>
            </w:r>
          </w:p>
        </w:tc>
      </w:tr>
    </w:tbl>
    <w:p w14:paraId="2942D090" w14:textId="77777777" w:rsidR="00864F65" w:rsidRPr="00864F65" w:rsidRDefault="00864F65" w:rsidP="00864F65">
      <w:pPr>
        <w:jc w:val="center"/>
        <w:rPr>
          <w:b/>
          <w:bCs/>
        </w:rPr>
      </w:pPr>
    </w:p>
    <w:sectPr w:rsidR="00864F65" w:rsidRPr="00864F65" w:rsidSect="007245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9AAEF" w14:textId="77777777" w:rsidR="000E5DCB" w:rsidRDefault="000E5DCB" w:rsidP="00885950">
      <w:r>
        <w:separator/>
      </w:r>
    </w:p>
  </w:endnote>
  <w:endnote w:type="continuationSeparator" w:id="0">
    <w:p w14:paraId="2FA204D8" w14:textId="77777777" w:rsidR="000E5DCB" w:rsidRDefault="000E5DCB" w:rsidP="00885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704E6" w14:textId="77777777" w:rsidR="000E5DCB" w:rsidRDefault="000E5DCB" w:rsidP="00885950">
      <w:r>
        <w:separator/>
      </w:r>
    </w:p>
  </w:footnote>
  <w:footnote w:type="continuationSeparator" w:id="0">
    <w:p w14:paraId="5B412F74" w14:textId="77777777" w:rsidR="000E5DCB" w:rsidRDefault="000E5DCB" w:rsidP="00885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7D58C5"/>
    <w:multiLevelType w:val="hybridMultilevel"/>
    <w:tmpl w:val="A5564F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9726EB"/>
    <w:multiLevelType w:val="hybridMultilevel"/>
    <w:tmpl w:val="5A9C9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TI3Nzc2BAITCyUdpeDU4uLM/DyQApNaADxiiX4sAAAA"/>
  </w:docVars>
  <w:rsids>
    <w:rsidRoot w:val="00864F65"/>
    <w:rsid w:val="000A638A"/>
    <w:rsid w:val="000A7629"/>
    <w:rsid w:val="000E5DCB"/>
    <w:rsid w:val="00117DE1"/>
    <w:rsid w:val="003A1C6A"/>
    <w:rsid w:val="0072457E"/>
    <w:rsid w:val="0073200C"/>
    <w:rsid w:val="00864F65"/>
    <w:rsid w:val="00885950"/>
    <w:rsid w:val="00A04D2D"/>
    <w:rsid w:val="00A47BE1"/>
    <w:rsid w:val="00AD35B0"/>
    <w:rsid w:val="00D85219"/>
    <w:rsid w:val="00DE72A3"/>
    <w:rsid w:val="00EC2A0B"/>
    <w:rsid w:val="00F55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83E59"/>
  <w15:chartTrackingRefBased/>
  <w15:docId w15:val="{226B9278-4580-F345-B0E6-ED0104411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4F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F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53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3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859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950"/>
  </w:style>
  <w:style w:type="paragraph" w:styleId="Footer">
    <w:name w:val="footer"/>
    <w:basedOn w:val="Normal"/>
    <w:link w:val="FooterChar"/>
    <w:uiPriority w:val="99"/>
    <w:unhideWhenUsed/>
    <w:rsid w:val="008859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orizon.ubalt.ed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 Mehmood</dc:creator>
  <cp:keywords/>
  <dc:description/>
  <cp:lastModifiedBy>Jared Schuster</cp:lastModifiedBy>
  <cp:revision>3</cp:revision>
  <dcterms:created xsi:type="dcterms:W3CDTF">2021-10-26T18:22:00Z</dcterms:created>
  <dcterms:modified xsi:type="dcterms:W3CDTF">2021-10-26T18:23:00Z</dcterms:modified>
</cp:coreProperties>
</file>